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35613B19" w:rsidR="00D8628B" w:rsidRPr="00021448" w:rsidRDefault="000B30E2" w:rsidP="00490830">
      <w:pPr>
        <w:jc w:val="center"/>
      </w:pPr>
      <w:r>
        <w:rPr>
          <w:noProof/>
        </w:rPr>
        <w:drawing>
          <wp:inline distT="0" distB="0" distL="0" distR="0" wp14:anchorId="5FB5A372" wp14:editId="564C33BD">
            <wp:extent cx="1299600" cy="770400"/>
            <wp:effectExtent l="0" t="0" r="0" b="0"/>
            <wp:docPr id="1573048438" name="Slika 1" descr="Home page - UM.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 UM.s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9600" cy="770400"/>
                    </a:xfrm>
                    <a:prstGeom prst="rect">
                      <a:avLst/>
                    </a:prstGeom>
                    <a:noFill/>
                    <a:ln>
                      <a:noFill/>
                    </a:ln>
                  </pic:spPr>
                </pic:pic>
              </a:graphicData>
            </a:graphic>
          </wp:inline>
        </w:drawing>
      </w:r>
    </w:p>
    <w:p w14:paraId="09352D94" w14:textId="5CCAC1E9" w:rsidR="00490830" w:rsidRPr="00021448" w:rsidRDefault="00490830" w:rsidP="00490830">
      <w:pPr>
        <w:jc w:val="center"/>
      </w:pPr>
      <w:r w:rsidRPr="00021448">
        <w:t>(</w:t>
      </w:r>
      <w:r w:rsidR="000B30E2">
        <w:t>name and logo of the faculty</w:t>
      </w:r>
      <w:r w:rsidRPr="00021448">
        <w:t>)</w:t>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675038" w14:textId="634CA796" w:rsidR="000B30E2" w:rsidRPr="00ED45FE" w:rsidRDefault="000B30E2" w:rsidP="000B30E2">
      <w:pPr>
        <w:jc w:val="center"/>
        <w:rPr>
          <w:b/>
          <w:bCs/>
          <w:sz w:val="32"/>
          <w:szCs w:val="32"/>
          <w:lang w:val="en-GB"/>
        </w:rPr>
      </w:pPr>
      <w:r w:rsidRPr="00ED45FE">
        <w:rPr>
          <w:b/>
          <w:bCs/>
          <w:sz w:val="32"/>
          <w:szCs w:val="32"/>
          <w:lang w:val="en-GB"/>
        </w:rPr>
        <w:t>D</w:t>
      </w:r>
      <w:r>
        <w:rPr>
          <w:b/>
          <w:bCs/>
          <w:sz w:val="32"/>
          <w:szCs w:val="32"/>
          <w:lang w:val="en-GB"/>
        </w:rPr>
        <w:t xml:space="preserve">octoral Dissertation </w:t>
      </w:r>
      <w:r w:rsidR="00A5149E">
        <w:rPr>
          <w:b/>
          <w:bCs/>
          <w:sz w:val="32"/>
          <w:szCs w:val="32"/>
          <w:lang w:val="en-GB"/>
        </w:rPr>
        <w:t>Proposal</w:t>
      </w:r>
    </w:p>
    <w:p w14:paraId="4B7D4F9B" w14:textId="77777777" w:rsidR="000B30E2" w:rsidRPr="00ED45FE" w:rsidRDefault="000B30E2" w:rsidP="000B30E2">
      <w:pPr>
        <w:jc w:val="center"/>
        <w:rPr>
          <w:lang w:val="en-GB"/>
        </w:rPr>
      </w:pPr>
    </w:p>
    <w:p w14:paraId="2163D04B" w14:textId="77777777" w:rsidR="000B30E2" w:rsidRPr="00ED45FE" w:rsidRDefault="000B30E2" w:rsidP="000B30E2">
      <w:pPr>
        <w:jc w:val="center"/>
        <w:rPr>
          <w:b/>
          <w:bCs/>
          <w:sz w:val="28"/>
          <w:szCs w:val="28"/>
          <w:lang w:val="en-GB"/>
        </w:rPr>
      </w:pPr>
      <w:r>
        <w:rPr>
          <w:b/>
          <w:bCs/>
          <w:sz w:val="28"/>
          <w:szCs w:val="28"/>
          <w:lang w:val="en-GB"/>
        </w:rPr>
        <w:t>Doctoral Dissertation Titl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64EED626" w14:textId="77777777" w:rsidR="000B30E2" w:rsidRPr="00ED45FE" w:rsidRDefault="000B30E2" w:rsidP="000B30E2">
      <w:pPr>
        <w:jc w:val="center"/>
        <w:rPr>
          <w:lang w:val="en-GB"/>
        </w:rPr>
      </w:pPr>
      <w:r>
        <w:rPr>
          <w:lang w:val="en-GB"/>
        </w:rPr>
        <w:t>Candidate</w:t>
      </w:r>
    </w:p>
    <w:p w14:paraId="399A6A17" w14:textId="77777777" w:rsidR="000B30E2" w:rsidRPr="00ED45FE" w:rsidRDefault="000B30E2" w:rsidP="000B30E2">
      <w:pPr>
        <w:jc w:val="center"/>
        <w:rPr>
          <w:lang w:val="en-GB"/>
        </w:rPr>
      </w:pPr>
      <w:r>
        <w:rPr>
          <w:lang w:val="en-GB"/>
        </w:rPr>
        <w:t>Supervisor</w:t>
      </w:r>
      <w:r w:rsidRPr="00ED45FE">
        <w:rPr>
          <w:lang w:val="en-GB"/>
        </w:rPr>
        <w:t xml:space="preserve">, </w:t>
      </w:r>
      <w:r>
        <w:rPr>
          <w:lang w:val="en-GB"/>
        </w:rPr>
        <w:t>field of appointment</w:t>
      </w:r>
    </w:p>
    <w:p w14:paraId="73E4B89D" w14:textId="77777777" w:rsidR="000B30E2" w:rsidRPr="00ED45FE" w:rsidRDefault="000B30E2" w:rsidP="000B30E2">
      <w:pPr>
        <w:jc w:val="center"/>
        <w:rPr>
          <w:lang w:val="en-GB"/>
        </w:rPr>
      </w:pPr>
      <w:r>
        <w:rPr>
          <w:lang w:val="en-GB"/>
        </w:rPr>
        <w:t>Co-supervisor</w:t>
      </w:r>
      <w:r w:rsidRPr="00ED45FE">
        <w:rPr>
          <w:lang w:val="en-GB"/>
        </w:rPr>
        <w:t xml:space="preserve">, </w:t>
      </w:r>
      <w:r>
        <w:rPr>
          <w:lang w:val="en-GB"/>
        </w:rPr>
        <w:t>field of appointment</w:t>
      </w:r>
    </w:p>
    <w:p w14:paraId="288B4B15" w14:textId="77777777" w:rsidR="000B30E2" w:rsidRPr="00ED45FE" w:rsidRDefault="000B30E2" w:rsidP="000B30E2">
      <w:pPr>
        <w:jc w:val="center"/>
        <w:rPr>
          <w:lang w:val="en-GB"/>
        </w:rPr>
      </w:pPr>
    </w:p>
    <w:p w14:paraId="02CC3BC6" w14:textId="77777777" w:rsidR="000B30E2" w:rsidRPr="00ED45FE" w:rsidRDefault="000B30E2" w:rsidP="000B30E2">
      <w:pPr>
        <w:jc w:val="center"/>
        <w:rPr>
          <w:lang w:val="en-GB"/>
        </w:rPr>
      </w:pPr>
    </w:p>
    <w:p w14:paraId="701DD7EB" w14:textId="77777777" w:rsidR="000B30E2" w:rsidRPr="00ED45FE" w:rsidRDefault="000B30E2" w:rsidP="000B30E2">
      <w:pPr>
        <w:jc w:val="center"/>
        <w:rPr>
          <w:lang w:val="en-GB"/>
        </w:rPr>
      </w:pPr>
    </w:p>
    <w:p w14:paraId="43F14D08" w14:textId="77777777" w:rsidR="000B30E2" w:rsidRPr="00ED45FE" w:rsidRDefault="000B30E2" w:rsidP="000B30E2">
      <w:pPr>
        <w:jc w:val="center"/>
        <w:rPr>
          <w:lang w:val="en-GB"/>
        </w:rPr>
      </w:pPr>
    </w:p>
    <w:p w14:paraId="1B2503A6" w14:textId="77777777" w:rsidR="000B30E2" w:rsidRPr="00ED45FE" w:rsidRDefault="000B30E2" w:rsidP="000B30E2">
      <w:pPr>
        <w:jc w:val="center"/>
        <w:rPr>
          <w:lang w:val="en-GB"/>
        </w:rPr>
      </w:pPr>
    </w:p>
    <w:p w14:paraId="7609C5AD" w14:textId="77777777" w:rsidR="000B30E2" w:rsidRPr="00ED45FE" w:rsidRDefault="000B30E2" w:rsidP="000B30E2">
      <w:pPr>
        <w:jc w:val="center"/>
        <w:rPr>
          <w:lang w:val="en-GB"/>
        </w:rPr>
      </w:pPr>
      <w:r>
        <w:rPr>
          <w:lang w:val="en-GB"/>
        </w:rPr>
        <w:t>Place, date</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6DFAA94E" w14:textId="77777777" w:rsidR="000B30E2" w:rsidRPr="00ED45FE" w:rsidRDefault="000B30E2" w:rsidP="000B30E2">
          <w:pPr>
            <w:pStyle w:val="NaslovTOC"/>
            <w:jc w:val="center"/>
            <w:rPr>
              <w:b/>
              <w:bCs/>
              <w:color w:val="auto"/>
              <w:lang w:val="en-GB"/>
            </w:rPr>
          </w:pPr>
          <w:r>
            <w:rPr>
              <w:b/>
              <w:bCs/>
              <w:color w:val="auto"/>
              <w:lang w:val="en-GB"/>
            </w:rPr>
            <w:t>Table of Contents</w:t>
          </w:r>
        </w:p>
        <w:p w14:paraId="483F6FB3" w14:textId="443E0C2C" w:rsidR="009F4266" w:rsidRPr="009F4266" w:rsidRDefault="009F4266" w:rsidP="00235893">
          <w:pPr>
            <w:pStyle w:val="NaslovTOC"/>
            <w:jc w:val="center"/>
            <w:rPr>
              <w:b/>
              <w:bCs/>
              <w:color w:val="auto"/>
            </w:rPr>
          </w:pPr>
        </w:p>
        <w:p w14:paraId="54A302C9" w14:textId="77777777" w:rsidR="009F4266" w:rsidRPr="009F4266" w:rsidRDefault="009F4266" w:rsidP="009F4266">
          <w:pPr>
            <w:rPr>
              <w:lang w:val="en-US"/>
            </w:rPr>
          </w:pPr>
        </w:p>
        <w:p w14:paraId="5AB8A8FA" w14:textId="7B3C5B2F"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245B2D">
              <w:rPr>
                <w:rStyle w:val="Hiperpovezava"/>
                <w:noProof/>
              </w:rPr>
              <w:t>PROBLEM DEFINITION</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1DF8009E"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00245B2D">
              <w:rPr>
                <w:rStyle w:val="Hiperpovezava"/>
                <w:noProof/>
              </w:rPr>
              <w:t>DOCTORAL DISSERTATION THESIS</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F0DE690"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00245B2D" w:rsidRPr="00245B2D">
              <w:rPr>
                <w:rStyle w:val="Hiperpovezava"/>
                <w:noProof/>
              </w:rPr>
              <w:t>DOCTORAL DISSERTATION</w:t>
            </w:r>
            <w:r w:rsidR="00245B2D">
              <w:rPr>
                <w:rStyle w:val="Hiperpovezava"/>
                <w:noProof/>
              </w:rPr>
              <w:t xml:space="preserve"> OBJECTIVES</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27DF970F"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00245B2D">
              <w:rPr>
                <w:rStyle w:val="Hiperpovezava"/>
                <w:noProof/>
              </w:rPr>
              <w:t>PROPOSED RESEARCH METHODS</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5B348D42"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00245B2D" w:rsidRPr="00245B2D">
              <w:rPr>
                <w:rStyle w:val="Hiperpovezava"/>
                <w:noProof/>
              </w:rPr>
              <w:t>ASSUMPTIONS AND LIMITATIONS</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32D335C1"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00245B2D" w:rsidRPr="00245B2D">
              <w:rPr>
                <w:rStyle w:val="Hiperpovezava"/>
                <w:noProof/>
              </w:rPr>
              <w:t>PROPOSED CHAPTERS AND SUBCHAPTERS</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3083323C"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00245B2D">
              <w:rPr>
                <w:rStyle w:val="Hiperpovezava"/>
                <w:noProof/>
              </w:rPr>
              <w:t>BASIC LITERATURE</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3DBBC879"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00245B2D" w:rsidRPr="00245B2D">
              <w:rPr>
                <w:rStyle w:val="Hiperpovezava"/>
                <w:noProof/>
              </w:rPr>
              <w:t>TOPIC ORIGINALITY ANALYSIS</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6887342C"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 xml:space="preserve">8.1 </w:t>
            </w:r>
            <w:r w:rsidR="00245B2D" w:rsidRPr="00245B2D">
              <w:rPr>
                <w:rStyle w:val="Hiperpovezava"/>
                <w:noProof/>
              </w:rPr>
              <w:t>Information on performed queries</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DE1C5AC"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 xml:space="preserve">8.2 </w:t>
            </w:r>
            <w:r w:rsidR="000C6792" w:rsidRPr="000C6792">
              <w:rPr>
                <w:rStyle w:val="Hiperpovezava"/>
                <w:noProof/>
              </w:rPr>
              <w:t>Justification of topic originality</w:t>
            </w:r>
            <w:r w:rsidRPr="005B563B">
              <w:rPr>
                <w:rStyle w:val="Hiperpovezava"/>
                <w:noProof/>
              </w:rPr>
              <w:t xml:space="preserve"> </w:t>
            </w:r>
            <w:r w:rsidR="000C6792">
              <w:rPr>
                <w:rStyle w:val="Hiperpovezava"/>
                <w:noProof/>
              </w:rPr>
              <w:t>and</w:t>
            </w:r>
            <w:r w:rsidRPr="005B563B">
              <w:rPr>
                <w:rStyle w:val="Hiperpovezava"/>
                <w:noProof/>
              </w:rPr>
              <w:t xml:space="preserve"> </w:t>
            </w:r>
            <w:r w:rsidR="000C6792">
              <w:rPr>
                <w:rStyle w:val="Hiperpovezava"/>
                <w:noProof/>
              </w:rPr>
              <w:t>proposed original scientific contribution</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687491C0"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0001660E" w:rsidRPr="0001660E">
              <w:rPr>
                <w:rStyle w:val="Hiperpovezava"/>
                <w:noProof/>
              </w:rPr>
              <w:t>RESEARCH DATA MANAGEMENT PLAN</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7417ECE9"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 xml:space="preserve">9.1 </w:t>
            </w:r>
            <w:r w:rsidR="0001660E" w:rsidRPr="0001660E">
              <w:rPr>
                <w:rStyle w:val="Hiperpovezava"/>
                <w:noProof/>
              </w:rPr>
              <w:t>Data types and how they are created or collected</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6BEE8194"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 xml:space="preserve">9.2 </w:t>
            </w:r>
            <w:r w:rsidR="0001660E" w:rsidRPr="0001660E">
              <w:rPr>
                <w:rStyle w:val="Hiperpovezava"/>
                <w:noProof/>
              </w:rPr>
              <w:t>Data storage and protection</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240A554C" w:rsidR="00BF41D7" w:rsidRPr="00021448" w:rsidRDefault="0001660E" w:rsidP="00021448">
      <w:pPr>
        <w:pStyle w:val="Naslov1"/>
      </w:pPr>
      <w:r>
        <w:lastRenderedPageBreak/>
        <w:t>PROBLEM DEFINITION</w:t>
      </w:r>
    </w:p>
    <w:p w14:paraId="59DA9829" w14:textId="4085513B" w:rsidR="0001660E" w:rsidRPr="0007552C" w:rsidRDefault="0001660E" w:rsidP="0001660E">
      <w:pPr>
        <w:spacing w:line="240" w:lineRule="auto"/>
        <w:jc w:val="both"/>
        <w:rPr>
          <w:lang w:val="en-GB"/>
        </w:rPr>
      </w:pPr>
      <w:r w:rsidRPr="0007552C">
        <w:rPr>
          <w:lang w:val="en-GB"/>
        </w:rPr>
        <w:t xml:space="preserve">A brief, universally comprehensible introduction to the field of scientific research, defining the fundamental problem and the current state of knowledge or research (i.e. the so-called state-of-the-art) in the scientific research area directly related to the proposed topic, with mandatory references to all relevant scientific literature. The chapter may include illustrations (images, graphs, diagrams, schemes, plans, tables, etc.) if they contribute to a </w:t>
      </w:r>
      <w:r w:rsidR="00353611" w:rsidRPr="0007552C">
        <w:rPr>
          <w:lang w:val="en-GB"/>
        </w:rPr>
        <w:t>more straightforward problem presentation</w:t>
      </w:r>
      <w:r w:rsidRPr="0007552C">
        <w:rPr>
          <w:lang w:val="en-GB"/>
        </w:rPr>
        <w:t>.</w:t>
      </w:r>
    </w:p>
    <w:p w14:paraId="320C4233" w14:textId="77777777" w:rsidR="0001660E" w:rsidRPr="0007552C" w:rsidRDefault="0001660E" w:rsidP="0001660E">
      <w:pPr>
        <w:spacing w:line="240" w:lineRule="auto"/>
        <w:jc w:val="both"/>
        <w:rPr>
          <w:i/>
          <w:iCs/>
          <w:lang w:val="en-GB"/>
        </w:rPr>
      </w:pPr>
      <w:r w:rsidRPr="0007552C">
        <w:rPr>
          <w:i/>
          <w:iCs/>
          <w:lang w:val="en-GB"/>
        </w:rPr>
        <w:t>The recommended length of the chapter is 5-8 pages.</w:t>
      </w:r>
    </w:p>
    <w:p w14:paraId="30014DCC" w14:textId="5A38A75C" w:rsidR="00EE2C54" w:rsidRPr="00021448" w:rsidRDefault="00EE2C54" w:rsidP="00DB61B5">
      <w:pPr>
        <w:spacing w:line="240" w:lineRule="auto"/>
      </w:pPr>
    </w:p>
    <w:p w14:paraId="09796912" w14:textId="72101D6D" w:rsidR="00BF41D7" w:rsidRDefault="0001660E" w:rsidP="00021448">
      <w:pPr>
        <w:pStyle w:val="Naslov1"/>
      </w:pPr>
      <w:r>
        <w:t>DOCTORAL DISSERTATION THESIS</w:t>
      </w:r>
    </w:p>
    <w:p w14:paraId="61338EA6" w14:textId="1AB0AE07" w:rsidR="0001660E" w:rsidRPr="0007552C" w:rsidRDefault="0001660E" w:rsidP="0001660E">
      <w:pPr>
        <w:spacing w:line="240" w:lineRule="auto"/>
        <w:jc w:val="both"/>
        <w:rPr>
          <w:lang w:val="en-GB"/>
        </w:rPr>
      </w:pPr>
      <w:r w:rsidRPr="0007552C">
        <w:rPr>
          <w:lang w:val="en-GB"/>
        </w:rPr>
        <w:t>The thesis is the fundamental assertion the candidate intends to confirm or refute in their doctoral research. It is concise and to the point, typically derived from the title, and does not exceed one sentence (the alternative: does not exceed 300 characters). The core thesis of the research may be supported by hypotheses, which can be multiple and define specific parts of the research necessary to validate the core thesis.</w:t>
      </w:r>
    </w:p>
    <w:p w14:paraId="3FCDE023" w14:textId="77777777" w:rsidR="00DB61B5" w:rsidRDefault="00DB61B5" w:rsidP="00DB61B5">
      <w:pPr>
        <w:spacing w:line="240" w:lineRule="auto"/>
      </w:pPr>
    </w:p>
    <w:p w14:paraId="1BADEC4E" w14:textId="3A2CE431" w:rsidR="0081774F" w:rsidRPr="00021448" w:rsidRDefault="0001660E" w:rsidP="0081774F">
      <w:pPr>
        <w:pStyle w:val="Naslov1"/>
      </w:pPr>
      <w:r>
        <w:t>DOCTORAL DISSERTATION OBJECTIVES</w:t>
      </w:r>
    </w:p>
    <w:p w14:paraId="54819300" w14:textId="16415F1C" w:rsidR="0081774F" w:rsidRPr="0007552C" w:rsidRDefault="0081774F" w:rsidP="0081774F">
      <w:pPr>
        <w:rPr>
          <w:lang w:val="en-GB"/>
        </w:rPr>
      </w:pPr>
      <w:r w:rsidRPr="00021448">
        <w:rPr>
          <w:sz w:val="24"/>
          <w:szCs w:val="24"/>
        </w:rPr>
        <w:t xml:space="preserve"> </w:t>
      </w:r>
      <w:r w:rsidR="0001660E" w:rsidRPr="0007552C">
        <w:rPr>
          <w:lang w:val="en-GB"/>
        </w:rPr>
        <w:t>A brief statement of the final objectives of the doctoral research.</w:t>
      </w:r>
    </w:p>
    <w:p w14:paraId="5A53C1E7" w14:textId="77777777" w:rsidR="0081774F" w:rsidRPr="00235893" w:rsidRDefault="0081774F" w:rsidP="0081774F">
      <w:pPr>
        <w:rPr>
          <w:sz w:val="24"/>
          <w:szCs w:val="24"/>
        </w:rPr>
      </w:pPr>
    </w:p>
    <w:p w14:paraId="1F478BC6" w14:textId="7773A52C" w:rsidR="0081774F" w:rsidRPr="00021448" w:rsidRDefault="0001660E" w:rsidP="0081774F">
      <w:pPr>
        <w:pStyle w:val="Naslov1"/>
      </w:pPr>
      <w:r>
        <w:t>PROPOSED RESEARCH METHODS</w:t>
      </w:r>
    </w:p>
    <w:p w14:paraId="1CF35D24" w14:textId="67140276" w:rsidR="0001660E" w:rsidRPr="0007552C" w:rsidRDefault="0001660E" w:rsidP="0001660E">
      <w:pPr>
        <w:spacing w:line="240" w:lineRule="auto"/>
        <w:jc w:val="both"/>
        <w:rPr>
          <w:lang w:val="en-GB"/>
        </w:rPr>
      </w:pPr>
      <w:r w:rsidRPr="0007552C">
        <w:rPr>
          <w:lang w:val="en-GB"/>
        </w:rPr>
        <w:t>A systematic listing of the proposed research methods includes a hierarchical definition down to a detailed specification (not a description!) of the anticipated qualitative and quantitative methods.</w:t>
      </w:r>
    </w:p>
    <w:p w14:paraId="3F48F14A" w14:textId="77777777" w:rsidR="0001660E" w:rsidRPr="0007552C" w:rsidRDefault="0001660E" w:rsidP="0001660E">
      <w:pPr>
        <w:spacing w:line="240" w:lineRule="auto"/>
        <w:jc w:val="both"/>
        <w:rPr>
          <w:i/>
          <w:iCs/>
          <w:lang w:val="en-GB"/>
        </w:rPr>
      </w:pPr>
      <w:r w:rsidRPr="0007552C">
        <w:rPr>
          <w:i/>
          <w:iCs/>
          <w:lang w:val="en-GB"/>
        </w:rPr>
        <w:t>The recommended length of the chapter is up to 5 pages.</w:t>
      </w:r>
    </w:p>
    <w:p w14:paraId="38D9EEE0" w14:textId="09F142B7" w:rsidR="0081774F" w:rsidRPr="00021448" w:rsidRDefault="0081774F" w:rsidP="0081774F">
      <w:pPr>
        <w:spacing w:line="240" w:lineRule="auto"/>
      </w:pPr>
    </w:p>
    <w:p w14:paraId="119CECE3" w14:textId="2A1910A5" w:rsidR="00BF41D7" w:rsidRPr="00021448" w:rsidRDefault="0001660E" w:rsidP="00021448">
      <w:pPr>
        <w:pStyle w:val="Naslov1"/>
      </w:pPr>
      <w:r>
        <w:t>ASSUMPTIONS AND LIMITATIONS</w:t>
      </w:r>
    </w:p>
    <w:p w14:paraId="4D8FA095" w14:textId="07B5716F" w:rsidR="0001660E" w:rsidRPr="0007552C" w:rsidRDefault="0001660E" w:rsidP="0001660E">
      <w:pPr>
        <w:spacing w:line="240" w:lineRule="auto"/>
        <w:jc w:val="both"/>
        <w:rPr>
          <w:lang w:val="en-GB"/>
        </w:rPr>
      </w:pPr>
      <w:r w:rsidRPr="0007552C">
        <w:rPr>
          <w:lang w:val="en-GB"/>
        </w:rPr>
        <w:t xml:space="preserve">A statement of any assumptions, simplifications, or limitations of the doctoral research </w:t>
      </w:r>
      <w:r w:rsidR="00353611" w:rsidRPr="0007552C">
        <w:rPr>
          <w:lang w:val="en-GB"/>
        </w:rPr>
        <w:t>is necessary for the successful completion of the dissertation</w:t>
      </w:r>
      <w:r w:rsidRPr="0007552C">
        <w:rPr>
          <w:lang w:val="en-GB"/>
        </w:rPr>
        <w:t>.</w:t>
      </w:r>
    </w:p>
    <w:p w14:paraId="7F1742C5" w14:textId="2BF7BF4B" w:rsidR="007360D9" w:rsidRPr="0007552C" w:rsidRDefault="0001660E" w:rsidP="0001660E">
      <w:pPr>
        <w:spacing w:line="240" w:lineRule="auto"/>
        <w:jc w:val="both"/>
        <w:rPr>
          <w:i/>
          <w:iCs/>
          <w:lang w:val="en-GB"/>
        </w:rPr>
      </w:pPr>
      <w:r w:rsidRPr="0007552C">
        <w:rPr>
          <w:i/>
          <w:iCs/>
          <w:lang w:val="en-GB"/>
        </w:rPr>
        <w:t>The recommended length of the chapter is up to 2 pages.</w:t>
      </w:r>
    </w:p>
    <w:p w14:paraId="7443F55A" w14:textId="77777777" w:rsidR="0001660E" w:rsidRPr="0001660E" w:rsidRDefault="0001660E" w:rsidP="0001660E">
      <w:pPr>
        <w:spacing w:line="240" w:lineRule="auto"/>
        <w:jc w:val="both"/>
        <w:rPr>
          <w:i/>
          <w:iCs/>
          <w:sz w:val="24"/>
          <w:szCs w:val="24"/>
          <w:lang w:val="en-GB"/>
        </w:rPr>
      </w:pPr>
    </w:p>
    <w:p w14:paraId="22FF5E2C" w14:textId="77777777" w:rsidR="00AD1058" w:rsidRPr="00ED45FE" w:rsidRDefault="00AD1058" w:rsidP="00AD1058">
      <w:pPr>
        <w:pStyle w:val="Naslov1"/>
        <w:rPr>
          <w:lang w:val="en-GB"/>
        </w:rPr>
      </w:pPr>
      <w:bookmarkStart w:id="0" w:name="_Toc185187632"/>
      <w:r>
        <w:rPr>
          <w:rFonts w:eastAsia="Lucida Sans Unicode" w:cs="Calibri"/>
          <w:lang w:val="en-GB" w:eastAsia="sl-SI"/>
        </w:rPr>
        <w:t>PROPOSED</w:t>
      </w:r>
      <w:r w:rsidRPr="003E2059">
        <w:rPr>
          <w:rFonts w:eastAsia="Lucida Sans Unicode" w:cs="Calibri"/>
          <w:lang w:val="en-GB" w:eastAsia="sl-SI"/>
        </w:rPr>
        <w:t xml:space="preserve"> CHAPTERS AND SUBCHAPTERS</w:t>
      </w:r>
      <w:bookmarkEnd w:id="0"/>
    </w:p>
    <w:p w14:paraId="080A2715" w14:textId="77777777" w:rsidR="00AD1058" w:rsidRPr="0007552C" w:rsidRDefault="00AD1058" w:rsidP="00AD1058">
      <w:pPr>
        <w:spacing w:line="240" w:lineRule="auto"/>
        <w:jc w:val="both"/>
        <w:rPr>
          <w:lang w:val="en-GB"/>
        </w:rPr>
      </w:pPr>
      <w:r w:rsidRPr="0007552C">
        <w:rPr>
          <w:lang w:val="en-GB"/>
        </w:rPr>
        <w:t>A specification of the tentative structure of chapters and primary subchapters of the doctoral dissertation, adhering to the IMRD scheme (Introduction, Methodology, Results, and Discussion). Chapters and subchapters should be correctly numbered using cardinal numbers (without a full stop).</w:t>
      </w:r>
    </w:p>
    <w:p w14:paraId="088A0FB9" w14:textId="452D2835" w:rsidR="00AD1058" w:rsidRPr="0007552C" w:rsidRDefault="00AD1058" w:rsidP="00AD1058">
      <w:pPr>
        <w:spacing w:line="240" w:lineRule="auto"/>
        <w:jc w:val="both"/>
        <w:rPr>
          <w:lang w:val="en-GB"/>
        </w:rPr>
      </w:pPr>
      <w:r w:rsidRPr="0007552C">
        <w:rPr>
          <w:lang w:val="en-GB"/>
        </w:rPr>
        <w:lastRenderedPageBreak/>
        <w:t xml:space="preserve">Indicate the chapters (or subchapters) </w:t>
      </w:r>
      <w:r w:rsidR="00353611" w:rsidRPr="0007552C">
        <w:rPr>
          <w:lang w:val="en-GB"/>
        </w:rPr>
        <w:t>containing</w:t>
      </w:r>
      <w:r w:rsidRPr="0007552C">
        <w:rPr>
          <w:lang w:val="en-GB"/>
        </w:rPr>
        <w:t xml:space="preserve"> new scientific research findings.</w:t>
      </w:r>
    </w:p>
    <w:p w14:paraId="2BEE4474" w14:textId="77777777" w:rsidR="00FB077D" w:rsidRPr="00021448" w:rsidRDefault="00FB077D" w:rsidP="005C65AD">
      <w:pPr>
        <w:spacing w:line="240" w:lineRule="auto"/>
        <w:jc w:val="both"/>
        <w:rPr>
          <w:sz w:val="24"/>
          <w:szCs w:val="24"/>
        </w:rPr>
      </w:pPr>
    </w:p>
    <w:p w14:paraId="2A5BB67D" w14:textId="77777777" w:rsidR="00296A24" w:rsidRPr="00ED45FE" w:rsidRDefault="00296A24" w:rsidP="00296A24">
      <w:pPr>
        <w:pStyle w:val="Naslov1"/>
        <w:rPr>
          <w:lang w:val="en-GB"/>
        </w:rPr>
      </w:pPr>
      <w:bookmarkStart w:id="1" w:name="_Toc185187633"/>
      <w:r>
        <w:rPr>
          <w:lang w:val="en-GB"/>
        </w:rPr>
        <w:t>BASIC LITERATURE</w:t>
      </w:r>
      <w:bookmarkEnd w:id="1"/>
    </w:p>
    <w:p w14:paraId="3A0B120A" w14:textId="05D5144D" w:rsidR="007B3926" w:rsidRPr="0007552C" w:rsidRDefault="0007552C" w:rsidP="0025755A">
      <w:pPr>
        <w:spacing w:line="240" w:lineRule="auto"/>
        <w:jc w:val="both"/>
      </w:pPr>
      <w:r w:rsidRPr="0007552C">
        <w:t>List of the main sources referenced by the candidate in the previous chapters of the outline proposal, formatted according to the standards commonly used in the respective research field (e.g., IEEE, APA, ASA, MLA, AMA, ACS, AMS, AIP, CSE, CBE, etc.).</w:t>
      </w:r>
    </w:p>
    <w:p w14:paraId="61ABC529" w14:textId="77777777" w:rsidR="00692E05" w:rsidRPr="00021448" w:rsidRDefault="00692E05" w:rsidP="00021448">
      <w:pPr>
        <w:spacing w:line="240" w:lineRule="auto"/>
        <w:jc w:val="both"/>
        <w:rPr>
          <w:sz w:val="24"/>
          <w:szCs w:val="24"/>
        </w:rPr>
      </w:pPr>
    </w:p>
    <w:p w14:paraId="29A53D2B" w14:textId="77777777" w:rsidR="00296A24" w:rsidRPr="00ED45FE" w:rsidRDefault="00296A24" w:rsidP="00296A24">
      <w:pPr>
        <w:pStyle w:val="Naslov1"/>
        <w:rPr>
          <w:lang w:val="en-GB"/>
        </w:rPr>
      </w:pPr>
      <w:bookmarkStart w:id="2" w:name="_Toc185187634"/>
      <w:bookmarkStart w:id="3" w:name="_Toc207627086"/>
      <w:r w:rsidRPr="003E2059">
        <w:rPr>
          <w:rFonts w:eastAsia="Lucida Sans Unicode" w:cs="Calibri"/>
          <w:lang w:val="en-GB" w:eastAsia="sl-SI"/>
        </w:rPr>
        <w:t>TOPIC ORIGINALITY ANALYSIS</w:t>
      </w:r>
      <w:bookmarkEnd w:id="2"/>
    </w:p>
    <w:p w14:paraId="2997BD0E" w14:textId="69FAA69D" w:rsidR="0081774F" w:rsidRPr="00021448" w:rsidRDefault="0081774F" w:rsidP="00EC466F">
      <w:pPr>
        <w:pStyle w:val="Naslov2"/>
      </w:pPr>
      <w:r>
        <w:t>8</w:t>
      </w:r>
      <w:r w:rsidRPr="00021448">
        <w:t>.</w:t>
      </w:r>
      <w:r>
        <w:t>1</w:t>
      </w:r>
      <w:r w:rsidRPr="00021448">
        <w:t xml:space="preserve"> </w:t>
      </w:r>
      <w:bookmarkEnd w:id="3"/>
      <w:r w:rsidR="008F1E8E" w:rsidRPr="003E2059">
        <w:rPr>
          <w:rFonts w:eastAsia="Lucida Sans Unicode"/>
          <w:lang w:val="en-GB" w:eastAsia="sl-SI"/>
        </w:rPr>
        <w:t xml:space="preserve">Information on performed </w:t>
      </w:r>
      <w:r w:rsidR="008F1E8E">
        <w:rPr>
          <w:rFonts w:eastAsia="Lucida Sans Unicode"/>
          <w:lang w:val="en-GB" w:eastAsia="sl-SI"/>
        </w:rPr>
        <w:t>queries</w:t>
      </w:r>
    </w:p>
    <w:p w14:paraId="243F5C31" w14:textId="77777777" w:rsidR="008F1E8E" w:rsidRPr="0007552C" w:rsidRDefault="008F1E8E" w:rsidP="008F1E8E">
      <w:pPr>
        <w:spacing w:line="240" w:lineRule="auto"/>
        <w:jc w:val="both"/>
        <w:rPr>
          <w:lang w:val="en-GB"/>
        </w:rPr>
      </w:pPr>
      <w:r w:rsidRPr="0007552C">
        <w:rPr>
          <w:lang w:val="en-GB"/>
        </w:rPr>
        <w:t>Tabulated and commented results of queries based on selected keywords (up to a maximum of 5) in databases of doctoral dissertations, relevant primary and secondary scientific publication databases, and patent databases, if applicable to the research field. The query results should be presented separately for each keyword (OR – information about the research coverage of each specific field) and for appropriate combinations of keywords (AND – information about the research coverage of combined fields).</w:t>
      </w:r>
    </w:p>
    <w:p w14:paraId="584AEF60" w14:textId="470D6FBD" w:rsidR="0081774F" w:rsidRPr="0007552C" w:rsidRDefault="00AE1DEB" w:rsidP="0081774F">
      <w:pPr>
        <w:spacing w:line="240" w:lineRule="auto"/>
        <w:jc w:val="both"/>
      </w:pPr>
      <w:r w:rsidRPr="0007552C">
        <w:rPr>
          <w:lang w:val="en-GB"/>
        </w:rPr>
        <w:t>Summaries of the most thematically related published studies should be provided, along with comments on how and in what way the proposed doctoral research differs from the existing work</w:t>
      </w:r>
      <w:r w:rsidR="0081774F" w:rsidRPr="0007552C">
        <w:t>.</w:t>
      </w:r>
    </w:p>
    <w:p w14:paraId="3873BE10" w14:textId="29C3F125" w:rsidR="00F215DF" w:rsidRPr="0007552C" w:rsidRDefault="0081774F" w:rsidP="00EC466F">
      <w:pPr>
        <w:pStyle w:val="Naslov2"/>
        <w:rPr>
          <w:lang w:val="en-GB"/>
        </w:rPr>
      </w:pPr>
      <w:bookmarkStart w:id="4" w:name="_Toc207627087"/>
      <w:r w:rsidRPr="0007552C">
        <w:rPr>
          <w:lang w:val="en-GB"/>
        </w:rPr>
        <w:t>8</w:t>
      </w:r>
      <w:r w:rsidR="00F215DF" w:rsidRPr="0007552C">
        <w:rPr>
          <w:lang w:val="en-GB"/>
        </w:rPr>
        <w:t>.</w:t>
      </w:r>
      <w:r w:rsidRPr="0007552C">
        <w:rPr>
          <w:lang w:val="en-GB"/>
        </w:rPr>
        <w:t>2</w:t>
      </w:r>
      <w:r w:rsidR="00F215DF" w:rsidRPr="0007552C">
        <w:rPr>
          <w:lang w:val="en-GB"/>
        </w:rPr>
        <w:t xml:space="preserve"> </w:t>
      </w:r>
      <w:bookmarkEnd w:id="4"/>
      <w:r w:rsidR="00EC466F" w:rsidRPr="0007552C">
        <w:rPr>
          <w:lang w:val="en-GB"/>
        </w:rPr>
        <w:t>Justification of topic originality and proposed original scientific contribution</w:t>
      </w:r>
    </w:p>
    <w:p w14:paraId="107CF132" w14:textId="4741F8BC" w:rsidR="00F37129" w:rsidRPr="0007552C" w:rsidRDefault="00EC466F" w:rsidP="00BF244F">
      <w:pPr>
        <w:spacing w:line="240" w:lineRule="auto"/>
        <w:jc w:val="both"/>
        <w:rPr>
          <w:lang w:val="en-GB"/>
        </w:rPr>
      </w:pPr>
      <w:r w:rsidRPr="0007552C">
        <w:rPr>
          <w:lang w:val="en-GB"/>
        </w:rPr>
        <w:t xml:space="preserve">Justification of the originality of the doctoral dissertation topic based on the analysis of existing literature and sources, in accordance with the </w:t>
      </w:r>
      <w:hyperlink r:id="rId13" w:history="1">
        <w:r w:rsidRPr="0007552C">
          <w:rPr>
            <w:rStyle w:val="Hiperpovezava"/>
            <w:lang w:val="en-GB"/>
          </w:rPr>
          <w:t>Recommendations for Analysing Literature Sources and Proving the Originality of the Doctoral Dissertation Topic</w:t>
        </w:r>
      </w:hyperlink>
      <w:r w:rsidRPr="0007552C">
        <w:rPr>
          <w:lang w:val="en-GB"/>
        </w:rPr>
        <w:t xml:space="preserve"> by the Council of the Doctoral School of the University of Maribor.</w:t>
      </w:r>
    </w:p>
    <w:p w14:paraId="49293B1C" w14:textId="257F6FE3" w:rsidR="00021448" w:rsidRPr="0007552C" w:rsidRDefault="00274A15" w:rsidP="00DB61B5">
      <w:pPr>
        <w:spacing w:line="240" w:lineRule="auto"/>
        <w:rPr>
          <w:lang w:val="en-GB"/>
        </w:rPr>
      </w:pPr>
      <w:r w:rsidRPr="0007552C">
        <w:rPr>
          <w:lang w:val="en-GB"/>
        </w:rPr>
        <w:t xml:space="preserve">A statement of the proposed original scientific contributions of the doctoral research and their contribution to the development of the relevant scientific research field </w:t>
      </w:r>
      <w:r w:rsidR="00353611" w:rsidRPr="0007552C">
        <w:rPr>
          <w:lang w:val="en-GB"/>
        </w:rPr>
        <w:t>globally</w:t>
      </w:r>
      <w:r w:rsidRPr="0007552C">
        <w:rPr>
          <w:lang w:val="en-GB"/>
        </w:rPr>
        <w:t>.</w:t>
      </w:r>
    </w:p>
    <w:p w14:paraId="607FF3F3" w14:textId="6EDF77AD" w:rsidR="008A515F" w:rsidRPr="0007552C" w:rsidRDefault="00274A15" w:rsidP="008A515F">
      <w:pPr>
        <w:pStyle w:val="Naslov1"/>
        <w:rPr>
          <w:lang w:val="en-GB"/>
        </w:rPr>
      </w:pPr>
      <w:r w:rsidRPr="0007552C">
        <w:rPr>
          <w:lang w:val="en-GB"/>
        </w:rPr>
        <w:t>RESEARCH DATA MANAGEMENT PLAN</w:t>
      </w:r>
    </w:p>
    <w:p w14:paraId="63B5D770" w14:textId="4E039EA5" w:rsidR="00FB077D" w:rsidRPr="0007552C" w:rsidRDefault="0081774F" w:rsidP="00EC466F">
      <w:pPr>
        <w:pStyle w:val="Naslov2"/>
        <w:rPr>
          <w:lang w:val="en-GB"/>
        </w:rPr>
      </w:pPr>
      <w:bookmarkStart w:id="5" w:name="_Toc207627089"/>
      <w:r w:rsidRPr="0007552C">
        <w:rPr>
          <w:lang w:val="en-GB"/>
        </w:rPr>
        <w:t>9</w:t>
      </w:r>
      <w:r w:rsidR="00FB077D" w:rsidRPr="0007552C">
        <w:rPr>
          <w:lang w:val="en-GB"/>
        </w:rPr>
        <w:t xml:space="preserve">.1 </w:t>
      </w:r>
      <w:bookmarkEnd w:id="5"/>
      <w:r w:rsidR="00E2339D" w:rsidRPr="0007552C">
        <w:rPr>
          <w:lang w:val="en-GB"/>
        </w:rPr>
        <w:t>Data types and how they are created or collected</w:t>
      </w:r>
    </w:p>
    <w:p w14:paraId="0242238B" w14:textId="1FEC8EEA" w:rsidR="00FB077D" w:rsidRPr="0007552C" w:rsidRDefault="000D22D4" w:rsidP="00FB077D">
      <w:pPr>
        <w:spacing w:line="240" w:lineRule="auto"/>
        <w:jc w:val="both"/>
        <w:rPr>
          <w:lang w:val="en-GB"/>
        </w:rPr>
      </w:pPr>
      <w:r w:rsidRPr="0007552C">
        <w:rPr>
          <w:lang w:val="en-GB"/>
        </w:rPr>
        <w:t>Indication of the data types that will be created or collected as part of the doctoral research.</w:t>
      </w:r>
      <w:r w:rsidR="00FB077D" w:rsidRPr="0007552C">
        <w:rPr>
          <w:lang w:val="en-GB"/>
        </w:rPr>
        <w:t xml:space="preserve"> </w:t>
      </w:r>
      <w:r w:rsidRPr="0007552C">
        <w:rPr>
          <w:lang w:val="en-GB"/>
        </w:rPr>
        <w:t>A brief description of how they were created or collected.</w:t>
      </w:r>
      <w:r w:rsidR="00FB077D" w:rsidRPr="0007552C">
        <w:rPr>
          <w:lang w:val="en-GB"/>
        </w:rPr>
        <w:t xml:space="preserve"> </w:t>
      </w:r>
      <w:r w:rsidRPr="0007552C">
        <w:rPr>
          <w:lang w:val="en-GB"/>
        </w:rPr>
        <w:t xml:space="preserve">If you will be using existing data, define it. </w:t>
      </w:r>
      <w:r w:rsidR="000A49EA" w:rsidRPr="0007552C">
        <w:rPr>
          <w:lang w:val="en-GB"/>
        </w:rPr>
        <w:t>If you are handling sensitive data, please indicate how you will ensure it is obtained and processed ethically.</w:t>
      </w:r>
    </w:p>
    <w:p w14:paraId="6633FAEC" w14:textId="41F59CD0" w:rsidR="00FB077D" w:rsidRPr="0007552C" w:rsidRDefault="0081774F" w:rsidP="00EC466F">
      <w:pPr>
        <w:pStyle w:val="Naslov2"/>
        <w:rPr>
          <w:lang w:val="en-GB"/>
        </w:rPr>
      </w:pPr>
      <w:bookmarkStart w:id="6" w:name="_Toc207627090"/>
      <w:r w:rsidRPr="0007552C">
        <w:rPr>
          <w:lang w:val="en-GB"/>
        </w:rPr>
        <w:t>9</w:t>
      </w:r>
      <w:r w:rsidR="00FB077D" w:rsidRPr="0007552C">
        <w:rPr>
          <w:lang w:val="en-GB"/>
        </w:rPr>
        <w:t>.</w:t>
      </w:r>
      <w:r w:rsidR="00790E91" w:rsidRPr="0007552C">
        <w:rPr>
          <w:lang w:val="en-GB"/>
        </w:rPr>
        <w:t>2</w:t>
      </w:r>
      <w:r w:rsidR="00FB077D" w:rsidRPr="0007552C">
        <w:rPr>
          <w:lang w:val="en-GB"/>
        </w:rPr>
        <w:t xml:space="preserve"> </w:t>
      </w:r>
      <w:bookmarkEnd w:id="6"/>
      <w:r w:rsidR="000D22D4" w:rsidRPr="0007552C">
        <w:rPr>
          <w:lang w:val="en-GB"/>
        </w:rPr>
        <w:t>Data storage and protection</w:t>
      </w:r>
    </w:p>
    <w:p w14:paraId="16FB90E3" w14:textId="07D27078" w:rsidR="00FB077D" w:rsidRPr="0007552C" w:rsidRDefault="00E96027" w:rsidP="00FB077D">
      <w:pPr>
        <w:spacing w:line="240" w:lineRule="auto"/>
        <w:jc w:val="both"/>
        <w:rPr>
          <w:lang w:val="en-GB"/>
        </w:rPr>
      </w:pPr>
      <w:r w:rsidRPr="0007552C">
        <w:rPr>
          <w:lang w:val="en-GB"/>
        </w:rPr>
        <w:t>Please indicate how and where you will store data during your doctoral research and how you will ensure its protection, especially when handling sensitive data. Identify any need to restrict access to data and explain the reasons for it.</w:t>
      </w:r>
      <w:r w:rsidR="00FB077D" w:rsidRPr="0007552C">
        <w:rPr>
          <w:lang w:val="en-GB"/>
        </w:rPr>
        <w:t xml:space="preserve"> </w:t>
      </w:r>
    </w:p>
    <w:p w14:paraId="7ED39083" w14:textId="388FDEDD" w:rsidR="00FB077D" w:rsidRPr="0007552C" w:rsidRDefault="00E96027" w:rsidP="00FB077D">
      <w:pPr>
        <w:spacing w:line="240" w:lineRule="auto"/>
        <w:jc w:val="both"/>
        <w:rPr>
          <w:lang w:val="en-GB"/>
        </w:rPr>
      </w:pPr>
      <w:r w:rsidRPr="0007552C">
        <w:rPr>
          <w:lang w:val="en-GB"/>
        </w:rPr>
        <w:t>Also</w:t>
      </w:r>
      <w:r w:rsidR="00353611" w:rsidRPr="0007552C">
        <w:rPr>
          <w:lang w:val="en-GB"/>
        </w:rPr>
        <w:t>,</w:t>
      </w:r>
      <w:r w:rsidRPr="0007552C">
        <w:rPr>
          <w:lang w:val="en-GB"/>
        </w:rPr>
        <w:t xml:space="preserve"> indicate how and where (indicating the data repository) you will store the data after the completion of your doctoral research and make it accessible in accordance with the principles of open </w:t>
      </w:r>
      <w:r w:rsidRPr="0007552C">
        <w:rPr>
          <w:lang w:val="en-GB"/>
        </w:rPr>
        <w:lastRenderedPageBreak/>
        <w:t>science. Also identify the possible need for a time-limited or permanent restriction of access to data and explain the reasons for it (protection of intellectual property or patent, other relevant reasons).</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126E388C" w14:textId="77777777" w:rsidR="00E2339D" w:rsidRPr="00ED45FE" w:rsidRDefault="00E2339D" w:rsidP="00E2339D">
      <w:pPr>
        <w:spacing w:line="240" w:lineRule="auto"/>
        <w:rPr>
          <w:lang w:val="en-GB"/>
        </w:rPr>
      </w:pPr>
    </w:p>
    <w:tbl>
      <w:tblPr>
        <w:tblStyle w:val="Tabelamrea"/>
        <w:tblW w:w="0" w:type="auto"/>
        <w:tblLook w:val="04A0" w:firstRow="1" w:lastRow="0" w:firstColumn="1" w:lastColumn="0" w:noHBand="0" w:noVBand="1"/>
      </w:tblPr>
      <w:tblGrid>
        <w:gridCol w:w="9062"/>
      </w:tblGrid>
      <w:tr w:rsidR="00E2339D" w:rsidRPr="00ED45FE" w14:paraId="14726EFD" w14:textId="77777777" w:rsidTr="0016512A">
        <w:tc>
          <w:tcPr>
            <w:tcW w:w="9062" w:type="dxa"/>
          </w:tcPr>
          <w:p w14:paraId="297C1972" w14:textId="77777777" w:rsidR="00E2339D" w:rsidRPr="00ED45FE" w:rsidRDefault="00E2339D" w:rsidP="0016512A">
            <w:pPr>
              <w:rPr>
                <w:lang w:val="en-GB"/>
              </w:rPr>
            </w:pPr>
            <w:r>
              <w:rPr>
                <w:lang w:val="en-GB"/>
              </w:rPr>
              <w:t>NOTE</w:t>
            </w:r>
            <w:r w:rsidRPr="00ED45FE">
              <w:rPr>
                <w:lang w:val="en-GB"/>
              </w:rPr>
              <w:t>:</w:t>
            </w:r>
          </w:p>
          <w:p w14:paraId="18E8E1F0" w14:textId="77777777" w:rsidR="00E2339D" w:rsidRPr="00994DCE" w:rsidRDefault="00E2339D" w:rsidP="0016512A">
            <w:pPr>
              <w:rPr>
                <w:lang w:val="en-GB"/>
              </w:rPr>
            </w:pPr>
            <w:r w:rsidRPr="00994DCE">
              <w:rPr>
                <w:lang w:val="en-GB"/>
              </w:rPr>
              <w:t>The disposition must be linguistically and grammatically correct!</w:t>
            </w:r>
          </w:p>
          <w:p w14:paraId="39307E84" w14:textId="2835E494" w:rsidR="00E2339D" w:rsidRPr="00ED45FE" w:rsidRDefault="00E2339D" w:rsidP="0016512A">
            <w:pPr>
              <w:rPr>
                <w:lang w:val="en-GB"/>
              </w:rPr>
            </w:pPr>
            <w:r w:rsidRPr="00994DCE">
              <w:rPr>
                <w:lang w:val="en-GB"/>
              </w:rPr>
              <w:t>Technical specifications: font size 11 pt, single line spacing, margins of 2.5 cm on all sides.</w:t>
            </w:r>
          </w:p>
        </w:tc>
      </w:tr>
    </w:tbl>
    <w:p w14:paraId="05189C02" w14:textId="77777777" w:rsidR="00E2339D" w:rsidRPr="00ED45FE" w:rsidRDefault="00E2339D" w:rsidP="00E2339D">
      <w:pPr>
        <w:spacing w:line="240" w:lineRule="auto"/>
        <w:rPr>
          <w:lang w:val="en-GB"/>
        </w:rPr>
      </w:pPr>
    </w:p>
    <w:p w14:paraId="4CFF86D9" w14:textId="4151DB29" w:rsidR="00EE2C54" w:rsidRPr="00E94DD3" w:rsidRDefault="00EE2C54" w:rsidP="00E2339D">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5F229" w14:textId="77777777" w:rsidR="005E77ED" w:rsidRDefault="005E77ED" w:rsidP="00490830">
      <w:pPr>
        <w:spacing w:after="0" w:line="240" w:lineRule="auto"/>
      </w:pPr>
      <w:r>
        <w:separator/>
      </w:r>
    </w:p>
  </w:endnote>
  <w:endnote w:type="continuationSeparator" w:id="0">
    <w:p w14:paraId="3338F403" w14:textId="77777777" w:rsidR="005E77ED" w:rsidRDefault="005E77ED"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03F9" w14:textId="77777777" w:rsidR="005E77ED" w:rsidRDefault="005E77ED" w:rsidP="00490830">
      <w:pPr>
        <w:spacing w:after="0" w:line="240" w:lineRule="auto"/>
      </w:pPr>
      <w:r>
        <w:separator/>
      </w:r>
    </w:p>
  </w:footnote>
  <w:footnote w:type="continuationSeparator" w:id="0">
    <w:p w14:paraId="211819AC" w14:textId="77777777" w:rsidR="005E77ED" w:rsidRDefault="005E77ED"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1660E"/>
    <w:rsid w:val="000212E8"/>
    <w:rsid w:val="00021448"/>
    <w:rsid w:val="00026688"/>
    <w:rsid w:val="00027C7E"/>
    <w:rsid w:val="0007552C"/>
    <w:rsid w:val="000A44B9"/>
    <w:rsid w:val="000A49EA"/>
    <w:rsid w:val="000B30E2"/>
    <w:rsid w:val="000C6792"/>
    <w:rsid w:val="000D22D4"/>
    <w:rsid w:val="000F7556"/>
    <w:rsid w:val="00114F3D"/>
    <w:rsid w:val="00134F0F"/>
    <w:rsid w:val="00150F75"/>
    <w:rsid w:val="00176733"/>
    <w:rsid w:val="0017799F"/>
    <w:rsid w:val="00183607"/>
    <w:rsid w:val="0019757F"/>
    <w:rsid w:val="001D3AD9"/>
    <w:rsid w:val="00235893"/>
    <w:rsid w:val="00245279"/>
    <w:rsid w:val="00245B2D"/>
    <w:rsid w:val="002545F3"/>
    <w:rsid w:val="0025755A"/>
    <w:rsid w:val="00274A15"/>
    <w:rsid w:val="00294D6A"/>
    <w:rsid w:val="00296A24"/>
    <w:rsid w:val="002B1BCB"/>
    <w:rsid w:val="002B34E7"/>
    <w:rsid w:val="002D14F8"/>
    <w:rsid w:val="00320AAD"/>
    <w:rsid w:val="00322AA3"/>
    <w:rsid w:val="00331D3D"/>
    <w:rsid w:val="0034404B"/>
    <w:rsid w:val="00353611"/>
    <w:rsid w:val="003543C3"/>
    <w:rsid w:val="0040237B"/>
    <w:rsid w:val="00403B2E"/>
    <w:rsid w:val="004200C2"/>
    <w:rsid w:val="00466015"/>
    <w:rsid w:val="00477298"/>
    <w:rsid w:val="00490830"/>
    <w:rsid w:val="004B3F9C"/>
    <w:rsid w:val="005C07D7"/>
    <w:rsid w:val="005C120F"/>
    <w:rsid w:val="005C3165"/>
    <w:rsid w:val="005C65AD"/>
    <w:rsid w:val="005D5185"/>
    <w:rsid w:val="005E77ED"/>
    <w:rsid w:val="005F20D6"/>
    <w:rsid w:val="00692E05"/>
    <w:rsid w:val="006A2D41"/>
    <w:rsid w:val="006A3536"/>
    <w:rsid w:val="006C2A91"/>
    <w:rsid w:val="006D43E4"/>
    <w:rsid w:val="006F2F6F"/>
    <w:rsid w:val="00700F0A"/>
    <w:rsid w:val="00723D24"/>
    <w:rsid w:val="007360D9"/>
    <w:rsid w:val="00741A05"/>
    <w:rsid w:val="00765694"/>
    <w:rsid w:val="00790E91"/>
    <w:rsid w:val="007B01A4"/>
    <w:rsid w:val="007B3926"/>
    <w:rsid w:val="008006D1"/>
    <w:rsid w:val="00804DD0"/>
    <w:rsid w:val="0081774F"/>
    <w:rsid w:val="008350B1"/>
    <w:rsid w:val="00873621"/>
    <w:rsid w:val="008A515F"/>
    <w:rsid w:val="008D7CAF"/>
    <w:rsid w:val="008E28FE"/>
    <w:rsid w:val="008F1E8E"/>
    <w:rsid w:val="00900D43"/>
    <w:rsid w:val="009164A6"/>
    <w:rsid w:val="009219D4"/>
    <w:rsid w:val="00923367"/>
    <w:rsid w:val="00937B38"/>
    <w:rsid w:val="00945EC6"/>
    <w:rsid w:val="00994DCE"/>
    <w:rsid w:val="009F4266"/>
    <w:rsid w:val="00A21DBC"/>
    <w:rsid w:val="00A31FDD"/>
    <w:rsid w:val="00A456BD"/>
    <w:rsid w:val="00A5149E"/>
    <w:rsid w:val="00A516B9"/>
    <w:rsid w:val="00AA614A"/>
    <w:rsid w:val="00AC0D2D"/>
    <w:rsid w:val="00AD1058"/>
    <w:rsid w:val="00AE1DEB"/>
    <w:rsid w:val="00AF42C0"/>
    <w:rsid w:val="00B202D8"/>
    <w:rsid w:val="00B638C8"/>
    <w:rsid w:val="00BD029C"/>
    <w:rsid w:val="00BF244F"/>
    <w:rsid w:val="00BF41D7"/>
    <w:rsid w:val="00BF4E29"/>
    <w:rsid w:val="00C13F25"/>
    <w:rsid w:val="00C17169"/>
    <w:rsid w:val="00C2028A"/>
    <w:rsid w:val="00C868BE"/>
    <w:rsid w:val="00CE345C"/>
    <w:rsid w:val="00CE39D0"/>
    <w:rsid w:val="00CF0E48"/>
    <w:rsid w:val="00D414CE"/>
    <w:rsid w:val="00D41BF9"/>
    <w:rsid w:val="00D64B76"/>
    <w:rsid w:val="00D8628B"/>
    <w:rsid w:val="00DB61B5"/>
    <w:rsid w:val="00DB711D"/>
    <w:rsid w:val="00DD3412"/>
    <w:rsid w:val="00DD4DE4"/>
    <w:rsid w:val="00E2339D"/>
    <w:rsid w:val="00E26870"/>
    <w:rsid w:val="00E312DB"/>
    <w:rsid w:val="00E323ED"/>
    <w:rsid w:val="00E6344B"/>
    <w:rsid w:val="00E76A10"/>
    <w:rsid w:val="00E87C10"/>
    <w:rsid w:val="00E94DD3"/>
    <w:rsid w:val="00E96027"/>
    <w:rsid w:val="00E97890"/>
    <w:rsid w:val="00EA3301"/>
    <w:rsid w:val="00EB48A5"/>
    <w:rsid w:val="00EC466F"/>
    <w:rsid w:val="00ED081B"/>
    <w:rsid w:val="00EE207A"/>
    <w:rsid w:val="00EE2C54"/>
    <w:rsid w:val="00EF7846"/>
    <w:rsid w:val="00F12701"/>
    <w:rsid w:val="00F215DF"/>
    <w:rsid w:val="00F37129"/>
    <w:rsid w:val="00F434AC"/>
    <w:rsid w:val="00F626F2"/>
    <w:rsid w:val="00F65310"/>
    <w:rsid w:val="00F76C8C"/>
    <w:rsid w:val="00F77279"/>
    <w:rsid w:val="00FB077D"/>
    <w:rsid w:val="00FD1E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EC466F"/>
    <w:pPr>
      <w:keepNext/>
      <w:keepLines/>
      <w:spacing w:before="240" w:after="240"/>
      <w:jc w:val="both"/>
      <w:outlineLvl w:val="1"/>
    </w:pPr>
    <w:rPr>
      <w:rFonts w:ascii="Calibri" w:eastAsiaTheme="majorEastAsia" w:hAnsi="Calibri" w:cstheme="majorBidi"/>
      <w:b/>
      <w:sz w:val="28"/>
      <w:szCs w:val="26"/>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EC466F"/>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Props1.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2.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5326CF-BBE6-4B44-8679-46C1C2289E93}">
  <ds:schemaRefs>
    <ds:schemaRef ds:uri="http://schemas.microsoft.com/sharepoint/v3/contenttype/forms"/>
  </ds:schemaRefs>
</ds:datastoreItem>
</file>

<file path=customXml/itemProps4.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843</Words>
  <Characters>5754</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Maja Godina Marin</cp:lastModifiedBy>
  <cp:revision>5</cp:revision>
  <dcterms:created xsi:type="dcterms:W3CDTF">2025-09-08T12:29:00Z</dcterms:created>
  <dcterms:modified xsi:type="dcterms:W3CDTF">2025-11-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